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848F761" w14:textId="633E4B77" w:rsidR="00840C79" w:rsidRDefault="00924288">
      <w:pPr>
        <w:spacing w:after="0" w:line="259" w:lineRule="auto"/>
        <w:ind w:left="0" w:firstLine="0"/>
      </w:pPr>
      <w:r>
        <w:rPr>
          <w:b/>
          <w:sz w:val="28"/>
        </w:rPr>
        <w:t xml:space="preserve">                                 NYSA U</w:t>
      </w:r>
      <w:r w:rsidR="0032397F">
        <w:rPr>
          <w:b/>
          <w:sz w:val="28"/>
        </w:rPr>
        <w:t>8</w:t>
      </w:r>
      <w:r>
        <w:rPr>
          <w:b/>
          <w:sz w:val="28"/>
        </w:rPr>
        <w:t xml:space="preserve"> </w:t>
      </w:r>
      <w:r w:rsidR="00D821F8">
        <w:rPr>
          <w:b/>
          <w:sz w:val="28"/>
        </w:rPr>
        <w:t>Team</w:t>
      </w:r>
      <w:r>
        <w:rPr>
          <w:b/>
          <w:sz w:val="28"/>
        </w:rPr>
        <w:t xml:space="preserve"> Form </w:t>
      </w:r>
      <w:r w:rsidR="00491BD8">
        <w:rPr>
          <w:b/>
          <w:sz w:val="28"/>
        </w:rPr>
        <w:t xml:space="preserve">Name </w:t>
      </w:r>
      <w:r>
        <w:rPr>
          <w:b/>
          <w:sz w:val="28"/>
        </w:rPr>
        <w:t>BR________</w:t>
      </w:r>
      <w:r w:rsidR="00491BD8">
        <w:rPr>
          <w:b/>
          <w:sz w:val="28"/>
        </w:rPr>
        <w:t>_____</w:t>
      </w:r>
      <w:r>
        <w:rPr>
          <w:b/>
          <w:sz w:val="28"/>
        </w:rPr>
        <w:t xml:space="preserve">  or  GR________</w:t>
      </w:r>
      <w:r w:rsidR="00491BD8">
        <w:rPr>
          <w:b/>
          <w:sz w:val="28"/>
        </w:rPr>
        <w:t>________</w:t>
      </w:r>
      <w:r>
        <w:rPr>
          <w:b/>
          <w:sz w:val="28"/>
        </w:rPr>
        <w:t xml:space="preserve"> </w:t>
      </w:r>
    </w:p>
    <w:p w14:paraId="5AE71321" w14:textId="3FA6CCEE" w:rsidR="00804809" w:rsidRDefault="00924288" w:rsidP="0032397F">
      <w:pPr>
        <w:spacing w:after="0" w:line="259" w:lineRule="auto"/>
        <w:ind w:left="0" w:firstLine="0"/>
      </w:pPr>
      <w:r>
        <w:t xml:space="preserve"> </w:t>
      </w:r>
      <w:r w:rsidR="00804809" w:rsidRPr="009F44C6">
        <w:t xml:space="preserve">All players must be registered online at </w:t>
      </w:r>
      <w:hyperlink r:id="rId5" w:history="1">
        <w:r w:rsidR="00804809" w:rsidRPr="00B7699E">
          <w:rPr>
            <w:rStyle w:val="Hyperlink"/>
          </w:rPr>
          <w:t>www.oklahomaceltic.com</w:t>
        </w:r>
      </w:hyperlink>
      <w:r w:rsidR="00804809">
        <w:t xml:space="preserve"> </w:t>
      </w:r>
      <w:r w:rsidR="00804809" w:rsidRPr="009F44C6">
        <w:t xml:space="preserve">in the recreational program by the registration deadline. </w:t>
      </w:r>
      <w:r w:rsidR="00804809">
        <w:tab/>
      </w:r>
    </w:p>
    <w:p w14:paraId="7748399A" w14:textId="77777777" w:rsidR="00877520" w:rsidRDefault="00877520" w:rsidP="00877520">
      <w:pPr>
        <w:pStyle w:val="Default"/>
        <w:ind w:left="720"/>
      </w:pPr>
    </w:p>
    <w:p w14:paraId="2FA47B62" w14:textId="6C91EE5C" w:rsidR="00877520" w:rsidRDefault="00804809" w:rsidP="00804809">
      <w:pPr>
        <w:pStyle w:val="Default"/>
        <w:rPr>
          <w:b/>
        </w:rPr>
      </w:pPr>
      <w:r>
        <w:rPr>
          <w:b/>
        </w:rPr>
        <w:t xml:space="preserve">Email to:   </w:t>
      </w:r>
      <w:r w:rsidR="00E900F7">
        <w:rPr>
          <w:b/>
          <w:u w:val="single"/>
        </w:rPr>
        <w:t>rec</w:t>
      </w:r>
      <w:r>
        <w:rPr>
          <w:b/>
          <w:u w:val="single"/>
        </w:rPr>
        <w:t>@oklahomaceltic.com</w:t>
      </w:r>
      <w:r>
        <w:rPr>
          <w:b/>
        </w:rPr>
        <w:t xml:space="preserve">          </w:t>
      </w:r>
    </w:p>
    <w:p w14:paraId="6DD5C269" w14:textId="34655CC3" w:rsidR="00804809" w:rsidRPr="00D821F8" w:rsidRDefault="00804809" w:rsidP="00804809">
      <w:pPr>
        <w:pStyle w:val="Default"/>
      </w:pPr>
      <w:r>
        <w:rPr>
          <w:b/>
        </w:rPr>
        <w:t xml:space="preserve">    </w:t>
      </w:r>
    </w:p>
    <w:p w14:paraId="010682BD" w14:textId="647B6300" w:rsidR="00840C79" w:rsidRDefault="00924288">
      <w:pPr>
        <w:ind w:left="-5"/>
      </w:pPr>
      <w:r>
        <w:t xml:space="preserve">Coach </w:t>
      </w:r>
      <w:proofErr w:type="gramStart"/>
      <w:r>
        <w:t>Name:_</w:t>
      </w:r>
      <w:proofErr w:type="gramEnd"/>
      <w:r>
        <w:t>__________________________</w:t>
      </w:r>
      <w:r w:rsidR="00877520">
        <w:t>School/Practice__________________________________</w:t>
      </w:r>
    </w:p>
    <w:p w14:paraId="71D243A8" w14:textId="77777777" w:rsidR="00840C79" w:rsidRDefault="00924288">
      <w:pPr>
        <w:spacing w:after="0" w:line="259" w:lineRule="auto"/>
        <w:ind w:left="0" w:firstLine="0"/>
      </w:pPr>
      <w:r>
        <w:t xml:space="preserve">  </w:t>
      </w:r>
    </w:p>
    <w:p w14:paraId="2A7A6A50" w14:textId="22A30ECC" w:rsidR="00840C79" w:rsidRDefault="00924288">
      <w:pPr>
        <w:ind w:left="-5"/>
      </w:pPr>
      <w:r>
        <w:t>Coach</w:t>
      </w:r>
      <w:r w:rsidR="00877520">
        <w:t xml:space="preserve"> </w:t>
      </w:r>
      <w:proofErr w:type="gramStart"/>
      <w:r>
        <w:t>email:_</w:t>
      </w:r>
      <w:proofErr w:type="gramEnd"/>
      <w:r>
        <w:t>__________________________</w:t>
      </w:r>
      <w:r w:rsidR="00877520">
        <w:t>______________Day/Time:________________________</w:t>
      </w:r>
      <w:r>
        <w:t>:_</w:t>
      </w:r>
    </w:p>
    <w:p w14:paraId="354D3BD5" w14:textId="77777777" w:rsidR="00840C79" w:rsidRDefault="00924288">
      <w:pPr>
        <w:spacing w:after="0" w:line="259" w:lineRule="auto"/>
        <w:ind w:left="0" w:firstLine="0"/>
      </w:pPr>
      <w:r>
        <w:t xml:space="preserve"> </w:t>
      </w:r>
    </w:p>
    <w:p w14:paraId="6EFD19C4" w14:textId="2FC54E17" w:rsidR="00840C79" w:rsidRDefault="00924288" w:rsidP="00924288">
      <w:pPr>
        <w:ind w:left="-5"/>
      </w:pPr>
      <w:r>
        <w:t xml:space="preserve">By my signature, I certify that the parents of each player below have agreed to participate with this </w:t>
      </w:r>
      <w:proofErr w:type="gramStart"/>
      <w:r>
        <w:t>team</w:t>
      </w:r>
      <w:proofErr w:type="gramEnd"/>
      <w:r>
        <w:t xml:space="preserve"> and they have been informed that by doing so, they cannot put their player on any other form/team.   </w:t>
      </w:r>
    </w:p>
    <w:p w14:paraId="7ED267AA" w14:textId="6E1EC4D1" w:rsidR="00840C79" w:rsidRDefault="00924288">
      <w:pPr>
        <w:spacing w:after="5"/>
        <w:ind w:left="-5" w:right="329"/>
      </w:pPr>
      <w:r>
        <w:rPr>
          <w:b/>
        </w:rPr>
        <w:t>NYSA reserves the right to add players to your team unless you are at full roster</w:t>
      </w:r>
      <w:r w:rsidR="0032397F">
        <w:rPr>
          <w:b/>
        </w:rPr>
        <w:t>.</w:t>
      </w:r>
      <w:r>
        <w:rPr>
          <w:b/>
        </w:rPr>
        <w:t xml:space="preserve"> </w:t>
      </w:r>
      <w:r>
        <w:rPr>
          <w:b/>
          <w:u w:val="single" w:color="000000"/>
        </w:rPr>
        <w:t>Child’s name and DOB must be on form.</w:t>
      </w:r>
      <w:r>
        <w:rPr>
          <w:b/>
        </w:rPr>
        <w:t xml:space="preserve"> </w:t>
      </w:r>
    </w:p>
    <w:p w14:paraId="68DFE183" w14:textId="77777777" w:rsidR="00840C79" w:rsidRDefault="00924288">
      <w:pPr>
        <w:spacing w:after="0" w:line="259" w:lineRule="auto"/>
        <w:ind w:left="0" w:firstLine="0"/>
      </w:pPr>
      <w:r>
        <w:rPr>
          <w:b/>
        </w:rPr>
        <w:t xml:space="preserve"> </w:t>
      </w:r>
    </w:p>
    <w:p w14:paraId="6FDB490F" w14:textId="77777777" w:rsidR="00840C79" w:rsidRDefault="00924288">
      <w:pPr>
        <w:ind w:left="-5"/>
      </w:pPr>
      <w:proofErr w:type="gramStart"/>
      <w:r>
        <w:t>Signature:_</w:t>
      </w:r>
      <w:proofErr w:type="gramEnd"/>
      <w:r>
        <w:t xml:space="preserve">________________________________________Phone #__________________ </w:t>
      </w:r>
    </w:p>
    <w:p w14:paraId="4A8EC8EC" w14:textId="77777777" w:rsidR="00840C79" w:rsidRDefault="00924288">
      <w:pPr>
        <w:spacing w:after="0" w:line="259" w:lineRule="auto"/>
        <w:ind w:left="0" w:firstLine="0"/>
      </w:pPr>
      <w:r>
        <w:t xml:space="preserve">  </w:t>
      </w:r>
    </w:p>
    <w:p w14:paraId="62BEE4F7" w14:textId="77777777" w:rsidR="00840C79" w:rsidRDefault="00924288">
      <w:pPr>
        <w:ind w:left="-5"/>
      </w:pPr>
      <w:r>
        <w:t xml:space="preserve">Player Name_______________________________________DOB ____________________  </w:t>
      </w:r>
    </w:p>
    <w:p w14:paraId="5062D2C3" w14:textId="77777777" w:rsidR="00840C79" w:rsidRDefault="00924288">
      <w:pPr>
        <w:spacing w:after="0" w:line="259" w:lineRule="auto"/>
        <w:ind w:left="0" w:firstLine="0"/>
      </w:pPr>
      <w:r>
        <w:t xml:space="preserve">  </w:t>
      </w:r>
    </w:p>
    <w:p w14:paraId="7A3C666B" w14:textId="77777777" w:rsidR="00840C79" w:rsidRDefault="00924288">
      <w:pPr>
        <w:ind w:left="-5"/>
      </w:pPr>
      <w:r>
        <w:t xml:space="preserve">Player Name_______________________________________DOB ____________________  </w:t>
      </w:r>
    </w:p>
    <w:p w14:paraId="7A320011" w14:textId="77777777" w:rsidR="00840C79" w:rsidRDefault="00924288">
      <w:pPr>
        <w:spacing w:after="0" w:line="259" w:lineRule="auto"/>
        <w:ind w:left="0" w:firstLine="0"/>
      </w:pPr>
      <w:r>
        <w:t xml:space="preserve"> </w:t>
      </w:r>
    </w:p>
    <w:p w14:paraId="6B398D46" w14:textId="77777777" w:rsidR="00840C79" w:rsidRDefault="00924288">
      <w:pPr>
        <w:ind w:left="-5"/>
      </w:pPr>
      <w:r>
        <w:t xml:space="preserve">Player Name_______________________________________DOB ____________________    </w:t>
      </w:r>
    </w:p>
    <w:p w14:paraId="19EDB570" w14:textId="77777777" w:rsidR="00840C79" w:rsidRDefault="00924288">
      <w:pPr>
        <w:spacing w:after="0" w:line="259" w:lineRule="auto"/>
        <w:ind w:left="0" w:firstLine="0"/>
      </w:pPr>
      <w:r>
        <w:t xml:space="preserve"> </w:t>
      </w:r>
    </w:p>
    <w:p w14:paraId="4F5638AB" w14:textId="77777777" w:rsidR="00840C79" w:rsidRDefault="00924288">
      <w:pPr>
        <w:ind w:left="-5"/>
      </w:pPr>
      <w:r>
        <w:t xml:space="preserve">Player Name_______________________________________DOB ____________________   </w:t>
      </w:r>
    </w:p>
    <w:p w14:paraId="39C8CDB1" w14:textId="77777777" w:rsidR="00840C79" w:rsidRDefault="00924288">
      <w:pPr>
        <w:spacing w:after="0" w:line="259" w:lineRule="auto"/>
        <w:ind w:left="0" w:firstLine="0"/>
      </w:pPr>
      <w:r>
        <w:t xml:space="preserve">  </w:t>
      </w:r>
    </w:p>
    <w:p w14:paraId="6787C369" w14:textId="77777777" w:rsidR="00840C79" w:rsidRDefault="00924288">
      <w:pPr>
        <w:ind w:left="-5"/>
      </w:pPr>
      <w:r>
        <w:t xml:space="preserve">Player Name_______________________________________DOB ____________________    </w:t>
      </w:r>
    </w:p>
    <w:p w14:paraId="5E607141" w14:textId="77777777" w:rsidR="00840C79" w:rsidRDefault="00924288">
      <w:pPr>
        <w:spacing w:after="0" w:line="259" w:lineRule="auto"/>
        <w:ind w:left="0" w:firstLine="0"/>
      </w:pPr>
      <w:r>
        <w:t xml:space="preserve"> </w:t>
      </w:r>
    </w:p>
    <w:p w14:paraId="34E5A9D9" w14:textId="77777777" w:rsidR="00840C79" w:rsidRDefault="00924288">
      <w:pPr>
        <w:ind w:left="-5"/>
      </w:pPr>
      <w:r>
        <w:t xml:space="preserve">Player Name_______________________________________DOB ____________________   </w:t>
      </w:r>
    </w:p>
    <w:p w14:paraId="69B1BE80" w14:textId="77777777" w:rsidR="00840C79" w:rsidRDefault="00924288">
      <w:pPr>
        <w:spacing w:after="0" w:line="259" w:lineRule="auto"/>
        <w:ind w:left="0" w:firstLine="0"/>
      </w:pPr>
      <w:r>
        <w:t xml:space="preserve"> </w:t>
      </w:r>
    </w:p>
    <w:p w14:paraId="62E61814" w14:textId="77777777" w:rsidR="00840C79" w:rsidRDefault="00924288">
      <w:pPr>
        <w:ind w:left="-5"/>
      </w:pPr>
      <w:r>
        <w:t xml:space="preserve">Player Name_______________________________________DOB ____________________ </w:t>
      </w:r>
    </w:p>
    <w:p w14:paraId="3036A077" w14:textId="77777777" w:rsidR="00840C79" w:rsidRDefault="00924288">
      <w:pPr>
        <w:spacing w:after="0" w:line="259" w:lineRule="auto"/>
        <w:ind w:left="0" w:firstLine="0"/>
      </w:pPr>
      <w:r>
        <w:t xml:space="preserve"> </w:t>
      </w:r>
    </w:p>
    <w:p w14:paraId="3AB6CFF8" w14:textId="77777777" w:rsidR="00840C79" w:rsidRDefault="00924288" w:rsidP="00924288">
      <w:pPr>
        <w:ind w:left="-5"/>
      </w:pPr>
      <w:r>
        <w:t xml:space="preserve"> Player Name_______________________________________DOB ____________________   </w:t>
      </w:r>
    </w:p>
    <w:p w14:paraId="5CA4F30E" w14:textId="77777777" w:rsidR="0032397F" w:rsidRDefault="0032397F" w:rsidP="00924288">
      <w:pPr>
        <w:ind w:left="-5"/>
      </w:pPr>
    </w:p>
    <w:p w14:paraId="69F862B1" w14:textId="11FB6940" w:rsidR="00840C79" w:rsidRDefault="0032397F" w:rsidP="00877520">
      <w:pPr>
        <w:spacing w:after="0" w:line="259" w:lineRule="auto"/>
        <w:ind w:left="0" w:firstLine="0"/>
      </w:pPr>
      <w:r>
        <w:t xml:space="preserve">**Players can play both academy &amp; rec soccer. No more than 3 academy players are allowed on a rec team! Please note any player playing in the club’s academy </w:t>
      </w:r>
      <w:proofErr w:type="gramStart"/>
      <w:r>
        <w:t>program!*</w:t>
      </w:r>
      <w:proofErr w:type="gramEnd"/>
      <w:r>
        <w:t>*</w:t>
      </w:r>
    </w:p>
    <w:p w14:paraId="78EF1962" w14:textId="77777777" w:rsidR="003D5CFA" w:rsidRDefault="003D5CFA" w:rsidP="003D5CFA">
      <w:pPr>
        <w:pStyle w:val="Default"/>
        <w:rPr>
          <w:b/>
          <w:sz w:val="22"/>
          <w:szCs w:val="22"/>
          <w:u w:val="single"/>
        </w:rPr>
      </w:pPr>
    </w:p>
    <w:tbl>
      <w:tblPr>
        <w:tblStyle w:val="TableGrid"/>
        <w:tblW w:w="10948" w:type="dxa"/>
        <w:tblInd w:w="-32" w:type="dxa"/>
        <w:tblCellMar>
          <w:top w:w="72" w:type="dxa"/>
          <w:right w:w="115" w:type="dxa"/>
        </w:tblCellMar>
        <w:tblLook w:val="04A0" w:firstRow="1" w:lastRow="0" w:firstColumn="1" w:lastColumn="0" w:noHBand="0" w:noVBand="1"/>
      </w:tblPr>
      <w:tblGrid>
        <w:gridCol w:w="3606"/>
        <w:gridCol w:w="2188"/>
        <w:gridCol w:w="2161"/>
        <w:gridCol w:w="2993"/>
      </w:tblGrid>
      <w:tr w:rsidR="00840C79" w14:paraId="6CA34485" w14:textId="77777777">
        <w:trPr>
          <w:trHeight w:val="344"/>
        </w:trPr>
        <w:tc>
          <w:tcPr>
            <w:tcW w:w="3606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</w:tcPr>
          <w:p w14:paraId="07ADB2D3" w14:textId="77777777" w:rsidR="00840C79" w:rsidRDefault="00924288">
            <w:pPr>
              <w:tabs>
                <w:tab w:val="center" w:pos="2256"/>
              </w:tabs>
              <w:spacing w:after="0" w:line="259" w:lineRule="auto"/>
              <w:ind w:left="0" w:firstLine="0"/>
            </w:pPr>
            <w:r>
              <w:rPr>
                <w:b/>
              </w:rPr>
              <w:t xml:space="preserve">Division </w:t>
            </w:r>
            <w:r>
              <w:rPr>
                <w:b/>
              </w:rPr>
              <w:tab/>
              <w:t xml:space="preserve">Players on Field </w:t>
            </w:r>
          </w:p>
        </w:tc>
        <w:tc>
          <w:tcPr>
            <w:tcW w:w="2188" w:type="dxa"/>
            <w:tcBorders>
              <w:top w:val="single" w:sz="3" w:space="0" w:color="000000"/>
              <w:left w:val="nil"/>
              <w:bottom w:val="single" w:sz="3" w:space="0" w:color="000000"/>
              <w:right w:val="nil"/>
            </w:tcBorders>
          </w:tcPr>
          <w:p w14:paraId="2DB2039F" w14:textId="77777777" w:rsidR="00840C79" w:rsidRDefault="00924288">
            <w:pPr>
              <w:spacing w:after="0" w:line="259" w:lineRule="auto"/>
              <w:ind w:left="28" w:firstLine="0"/>
            </w:pPr>
            <w:r>
              <w:rPr>
                <w:b/>
              </w:rPr>
              <w:t xml:space="preserve">Min Roster Size </w:t>
            </w:r>
          </w:p>
        </w:tc>
        <w:tc>
          <w:tcPr>
            <w:tcW w:w="2161" w:type="dxa"/>
            <w:tcBorders>
              <w:top w:val="single" w:sz="3" w:space="0" w:color="000000"/>
              <w:left w:val="nil"/>
              <w:bottom w:val="single" w:sz="3" w:space="0" w:color="000000"/>
              <w:right w:val="nil"/>
            </w:tcBorders>
          </w:tcPr>
          <w:p w14:paraId="2141C2BB" w14:textId="77777777" w:rsidR="00840C79" w:rsidRDefault="00924288">
            <w:pPr>
              <w:spacing w:after="0" w:line="259" w:lineRule="auto"/>
              <w:ind w:left="0" w:firstLine="0"/>
            </w:pPr>
            <w:r>
              <w:rPr>
                <w:b/>
              </w:rPr>
              <w:t xml:space="preserve">Max Roster Size  </w:t>
            </w:r>
          </w:p>
        </w:tc>
        <w:tc>
          <w:tcPr>
            <w:tcW w:w="2993" w:type="dxa"/>
            <w:tcBorders>
              <w:top w:val="single" w:sz="3" w:space="0" w:color="000000"/>
              <w:left w:val="nil"/>
              <w:bottom w:val="single" w:sz="3" w:space="0" w:color="000000"/>
              <w:right w:val="single" w:sz="3" w:space="0" w:color="000000"/>
            </w:tcBorders>
          </w:tcPr>
          <w:p w14:paraId="72D83CD9" w14:textId="77777777" w:rsidR="00840C79" w:rsidRDefault="00924288">
            <w:pPr>
              <w:spacing w:after="0" w:line="259" w:lineRule="auto"/>
              <w:ind w:left="0" w:firstLine="0"/>
            </w:pPr>
            <w:r>
              <w:rPr>
                <w:b/>
              </w:rPr>
              <w:t xml:space="preserve">Ball Size </w:t>
            </w:r>
          </w:p>
        </w:tc>
      </w:tr>
      <w:tr w:rsidR="00840C79" w14:paraId="05C5412B" w14:textId="77777777">
        <w:trPr>
          <w:trHeight w:val="348"/>
        </w:trPr>
        <w:tc>
          <w:tcPr>
            <w:tcW w:w="3606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</w:tcPr>
          <w:p w14:paraId="4E888D8A" w14:textId="207C8F12" w:rsidR="00840C79" w:rsidRDefault="00924288">
            <w:pPr>
              <w:tabs>
                <w:tab w:val="center" w:pos="1358"/>
                <w:tab w:val="center" w:pos="2193"/>
                <w:tab w:val="center" w:pos="2913"/>
              </w:tabs>
              <w:spacing w:after="0" w:line="259" w:lineRule="auto"/>
              <w:ind w:left="0" w:firstLine="0"/>
            </w:pPr>
            <w:r>
              <w:rPr>
                <w:b/>
              </w:rPr>
              <w:t>U</w:t>
            </w:r>
            <w:r w:rsidR="0032397F">
              <w:rPr>
                <w:b/>
              </w:rPr>
              <w:t>8</w:t>
            </w:r>
            <w:r>
              <w:rPr>
                <w:b/>
              </w:rPr>
              <w:t xml:space="preserve">   </w:t>
            </w:r>
            <w:r>
              <w:rPr>
                <w:b/>
              </w:rPr>
              <w:tab/>
              <w:t xml:space="preserve">                    4 </w:t>
            </w:r>
            <w:r>
              <w:rPr>
                <w:b/>
              </w:rPr>
              <w:tab/>
              <w:t xml:space="preserve"> </w:t>
            </w:r>
            <w:r>
              <w:rPr>
                <w:b/>
              </w:rPr>
              <w:tab/>
              <w:t xml:space="preserve"> </w:t>
            </w:r>
          </w:p>
        </w:tc>
        <w:tc>
          <w:tcPr>
            <w:tcW w:w="2188" w:type="dxa"/>
            <w:tcBorders>
              <w:top w:val="single" w:sz="3" w:space="0" w:color="000000"/>
              <w:left w:val="nil"/>
              <w:bottom w:val="single" w:sz="3" w:space="0" w:color="000000"/>
              <w:right w:val="nil"/>
            </w:tcBorders>
          </w:tcPr>
          <w:p w14:paraId="67AABE46" w14:textId="77777777" w:rsidR="00840C79" w:rsidRDefault="00924288">
            <w:pPr>
              <w:tabs>
                <w:tab w:val="center" w:pos="748"/>
                <w:tab w:val="center" w:pos="1468"/>
              </w:tabs>
              <w:spacing w:after="0" w:line="259" w:lineRule="auto"/>
              <w:ind w:left="0" w:firstLine="0"/>
            </w:pPr>
            <w:r>
              <w:rPr>
                <w:b/>
              </w:rPr>
              <w:t xml:space="preserve">      7 </w:t>
            </w:r>
            <w:r>
              <w:rPr>
                <w:b/>
              </w:rPr>
              <w:tab/>
              <w:t xml:space="preserve"> </w:t>
            </w:r>
            <w:r>
              <w:rPr>
                <w:b/>
              </w:rPr>
              <w:tab/>
              <w:t xml:space="preserve"> </w:t>
            </w:r>
          </w:p>
        </w:tc>
        <w:tc>
          <w:tcPr>
            <w:tcW w:w="2161" w:type="dxa"/>
            <w:tcBorders>
              <w:top w:val="single" w:sz="3" w:space="0" w:color="000000"/>
              <w:left w:val="nil"/>
              <w:bottom w:val="single" w:sz="3" w:space="0" w:color="000000"/>
              <w:right w:val="nil"/>
            </w:tcBorders>
          </w:tcPr>
          <w:p w14:paraId="1C5266C9" w14:textId="77777777" w:rsidR="00840C79" w:rsidRDefault="00924288">
            <w:pPr>
              <w:tabs>
                <w:tab w:val="center" w:pos="1441"/>
              </w:tabs>
              <w:spacing w:after="0" w:line="259" w:lineRule="auto"/>
              <w:ind w:left="0" w:firstLine="0"/>
            </w:pPr>
            <w:r>
              <w:rPr>
                <w:b/>
              </w:rPr>
              <w:t xml:space="preserve">           8 </w:t>
            </w:r>
            <w:r>
              <w:rPr>
                <w:b/>
              </w:rPr>
              <w:tab/>
              <w:t xml:space="preserve"> </w:t>
            </w:r>
          </w:p>
        </w:tc>
        <w:tc>
          <w:tcPr>
            <w:tcW w:w="2993" w:type="dxa"/>
            <w:tcBorders>
              <w:top w:val="single" w:sz="3" w:space="0" w:color="000000"/>
              <w:left w:val="nil"/>
              <w:bottom w:val="single" w:sz="3" w:space="0" w:color="000000"/>
              <w:right w:val="single" w:sz="3" w:space="0" w:color="000000"/>
            </w:tcBorders>
          </w:tcPr>
          <w:p w14:paraId="203E0151" w14:textId="77777777" w:rsidR="00840C79" w:rsidRDefault="00924288">
            <w:pPr>
              <w:spacing w:after="0" w:line="259" w:lineRule="auto"/>
              <w:ind w:left="0" w:firstLine="0"/>
            </w:pPr>
            <w:r>
              <w:rPr>
                <w:b/>
              </w:rPr>
              <w:t xml:space="preserve">       3 </w:t>
            </w:r>
          </w:p>
        </w:tc>
      </w:tr>
    </w:tbl>
    <w:p w14:paraId="7B61BFB2" w14:textId="77777777" w:rsidR="00840C79" w:rsidRDefault="00840C79" w:rsidP="00D821F8">
      <w:pPr>
        <w:spacing w:after="0" w:line="259" w:lineRule="auto"/>
        <w:ind w:left="0" w:firstLine="0"/>
      </w:pPr>
    </w:p>
    <w:p w14:paraId="402EAD9C" w14:textId="47343E68" w:rsidR="00877520" w:rsidRDefault="00877520" w:rsidP="00D821F8">
      <w:pPr>
        <w:spacing w:after="0" w:line="259" w:lineRule="auto"/>
        <w:ind w:left="0" w:firstLine="0"/>
      </w:pPr>
      <w:r>
        <w:t>*Coaches can go over max roster size if all parents are aware and don’t mind!</w:t>
      </w:r>
    </w:p>
    <w:sectPr w:rsidR="00877520">
      <w:pgSz w:w="12240" w:h="15840"/>
      <w:pgMar w:top="1440" w:right="821" w:bottom="1440" w:left="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5DED2891"/>
    <w:multiLevelType w:val="hybridMultilevel"/>
    <w:tmpl w:val="C3D439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A8533E1"/>
    <w:multiLevelType w:val="hybridMultilevel"/>
    <w:tmpl w:val="D812C9B2"/>
    <w:lvl w:ilvl="0" w:tplc="3E1AE1C4">
      <w:start w:val="1"/>
      <w:numFmt w:val="decimal"/>
      <w:lvlText w:val="%1."/>
      <w:lvlJc w:val="left"/>
      <w:pPr>
        <w:ind w:left="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D4402848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90CD8A2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63646B6E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BDDAF572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CEA40BD6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3C02EF4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8C52C99E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52BC5BDE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1550919761">
    <w:abstractNumId w:val="1"/>
  </w:num>
  <w:num w:numId="2" w16cid:durableId="128885126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AxNjSzMDE0MTQztTBR0lEKTi0uzszPAykwrAUAOoPe2ywAAAA="/>
  </w:docVars>
  <w:rsids>
    <w:rsidRoot w:val="00840C79"/>
    <w:rsid w:val="001754F4"/>
    <w:rsid w:val="0032397F"/>
    <w:rsid w:val="003D5CFA"/>
    <w:rsid w:val="00491BD8"/>
    <w:rsid w:val="00750CBB"/>
    <w:rsid w:val="00804809"/>
    <w:rsid w:val="00840C79"/>
    <w:rsid w:val="00877520"/>
    <w:rsid w:val="00924288"/>
    <w:rsid w:val="00B443BC"/>
    <w:rsid w:val="00D821F8"/>
    <w:rsid w:val="00E900F7"/>
    <w:rsid w:val="00F740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BC2B26"/>
  <w15:docId w15:val="{9B0E3129-1011-446C-8752-F32F958E28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0" w:line="249" w:lineRule="auto"/>
      <w:ind w:left="10" w:hanging="10"/>
    </w:pPr>
    <w:rPr>
      <w:rFonts w:ascii="Calibri" w:eastAsia="Calibri" w:hAnsi="Calibri" w:cs="Calibri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Default">
    <w:name w:val="Default"/>
    <w:rsid w:val="003D5CFA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04809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5785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oklahomaceltic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91</Words>
  <Characters>165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6_Friendship_form</vt:lpstr>
    </vt:vector>
  </TitlesOfParts>
  <Company/>
  <LinksUpToDate>false</LinksUpToDate>
  <CharactersWithSpaces>1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6_Friendship_form</dc:title>
  <dc:subject/>
  <dc:creator>Leah Tidwell</dc:creator>
  <cp:keywords/>
  <cp:lastModifiedBy>Ryan Trudgian</cp:lastModifiedBy>
  <cp:revision>3</cp:revision>
  <dcterms:created xsi:type="dcterms:W3CDTF">2024-05-17T14:59:00Z</dcterms:created>
  <dcterms:modified xsi:type="dcterms:W3CDTF">2024-05-17T15:02:00Z</dcterms:modified>
</cp:coreProperties>
</file>